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1CFF5" w14:textId="75F5DBB2" w:rsidR="00676C3B" w:rsidRDefault="00676C3B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upplementary information</w:t>
      </w:r>
    </w:p>
    <w:p w14:paraId="79DC444B" w14:textId="77777777" w:rsidR="00676C3B" w:rsidRDefault="00676C3B">
      <w:pPr>
        <w:rPr>
          <w:rFonts w:cstheme="minorHAnsi"/>
          <w:b/>
          <w:bCs/>
        </w:rPr>
      </w:pPr>
    </w:p>
    <w:p w14:paraId="3C54DF2D" w14:textId="26E9902A" w:rsidR="00BD00D9" w:rsidRPr="00274C83" w:rsidRDefault="00676C3B">
      <w:pPr>
        <w:rPr>
          <w:rFonts w:ascii="Times New Roman" w:hAnsi="Times New Roman" w:cs="Times New Roman"/>
          <w:sz w:val="24"/>
          <w:szCs w:val="24"/>
        </w:rPr>
      </w:pPr>
      <w:bookmarkStart w:id="0" w:name="_Hlk71034094"/>
      <w:r w:rsidRPr="00274C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0B04" w:rsidRPr="00274C83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E056A3" w:rsidRPr="00274C83">
        <w:rPr>
          <w:rFonts w:ascii="Times New Roman" w:hAnsi="Times New Roman" w:cs="Times New Roman"/>
          <w:b/>
          <w:bCs/>
          <w:sz w:val="24"/>
          <w:szCs w:val="24"/>
        </w:rPr>
        <w:t xml:space="preserve"> S 1</w:t>
      </w:r>
      <w:r w:rsidRPr="00274C8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A0B04" w:rsidRPr="00274C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A0B04" w:rsidRPr="00274C83">
        <w:rPr>
          <w:rFonts w:ascii="Times New Roman" w:hAnsi="Times New Roman" w:cs="Times New Roman"/>
          <w:sz w:val="24"/>
          <w:szCs w:val="24"/>
        </w:rPr>
        <w:t xml:space="preserve">Characteristics of participants from the 100 healthcare facilities surveyed in </w:t>
      </w:r>
      <w:r w:rsidR="00C07F30">
        <w:rPr>
          <w:rFonts w:ascii="Times New Roman" w:hAnsi="Times New Roman" w:cs="Times New Roman"/>
          <w:sz w:val="24"/>
          <w:szCs w:val="24"/>
        </w:rPr>
        <w:t>A</w:t>
      </w:r>
      <w:r w:rsidR="003A0B04" w:rsidRPr="00274C83">
        <w:rPr>
          <w:rFonts w:ascii="Times New Roman" w:hAnsi="Times New Roman" w:cs="Times New Roman"/>
          <w:sz w:val="24"/>
          <w:szCs w:val="24"/>
        </w:rPr>
        <w:t>shanti region</w:t>
      </w:r>
    </w:p>
    <w:tbl>
      <w:tblPr>
        <w:tblStyle w:val="PlainTable2"/>
        <w:tblW w:w="0" w:type="auto"/>
        <w:tblLook w:val="06A0" w:firstRow="1" w:lastRow="0" w:firstColumn="1" w:lastColumn="0" w:noHBand="1" w:noVBand="1"/>
      </w:tblPr>
      <w:tblGrid>
        <w:gridCol w:w="3681"/>
        <w:gridCol w:w="2693"/>
        <w:gridCol w:w="2642"/>
      </w:tblGrid>
      <w:tr w:rsidR="007D3BB4" w:rsidRPr="00B10F46" w14:paraId="3ECCE83A" w14:textId="77777777" w:rsidTr="00DC6C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bookmarkEnd w:id="0"/>
          <w:p w14:paraId="3977EB29" w14:textId="6E55D8D6" w:rsidR="003A0B04" w:rsidRPr="00B10F46" w:rsidRDefault="003A0B04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>Variable</w:t>
            </w:r>
          </w:p>
        </w:tc>
        <w:tc>
          <w:tcPr>
            <w:tcW w:w="2693" w:type="dxa"/>
          </w:tcPr>
          <w:p w14:paraId="48854E26" w14:textId="7F998BA2" w:rsidR="003A0B04" w:rsidRPr="00B10F46" w:rsidRDefault="003A0B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>Frequency (N = 285)</w:t>
            </w:r>
          </w:p>
        </w:tc>
        <w:tc>
          <w:tcPr>
            <w:tcW w:w="2642" w:type="dxa"/>
          </w:tcPr>
          <w:p w14:paraId="3D13E1DE" w14:textId="343358C7" w:rsidR="003A0B04" w:rsidRPr="00B10F46" w:rsidRDefault="003A0B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>Percentage (%)</w:t>
            </w:r>
          </w:p>
        </w:tc>
      </w:tr>
      <w:tr w:rsidR="007D3BB4" w:rsidRPr="00B10F46" w14:paraId="1ED1CF7B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5F5C618" w14:textId="42D28496" w:rsidR="003A0B04" w:rsidRPr="00B10F46" w:rsidRDefault="00302870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 xml:space="preserve">   </w:t>
            </w:r>
            <w:r w:rsidR="003A0B04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Age</w:t>
            </w:r>
          </w:p>
        </w:tc>
        <w:tc>
          <w:tcPr>
            <w:tcW w:w="2693" w:type="dxa"/>
          </w:tcPr>
          <w:p w14:paraId="50BD7C6E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105B6F84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7D3BB4" w:rsidRPr="00B10F46" w14:paraId="653ABF8A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721161D2" w14:textId="371D4855" w:rsidR="003A0B04" w:rsidRPr="00B10F46" w:rsidRDefault="00365ED1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(</w:t>
            </w:r>
            <w:r w:rsidR="00302870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20-30</w:t>
            </w: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2693" w:type="dxa"/>
          </w:tcPr>
          <w:p w14:paraId="1FE2A1B6" w14:textId="2DB4FD6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120</w:t>
            </w:r>
          </w:p>
        </w:tc>
        <w:tc>
          <w:tcPr>
            <w:tcW w:w="2642" w:type="dxa"/>
          </w:tcPr>
          <w:p w14:paraId="546296A9" w14:textId="10E1B898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42.11</w:t>
            </w:r>
          </w:p>
        </w:tc>
      </w:tr>
      <w:tr w:rsidR="007D3BB4" w:rsidRPr="00B10F46" w14:paraId="09E33BAF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9D2EB6D" w14:textId="581D55B6" w:rsidR="003A0B04" w:rsidRPr="00B10F46" w:rsidRDefault="00365ED1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(</w:t>
            </w:r>
            <w:r w:rsidR="00302870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31-40</w:t>
            </w: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2693" w:type="dxa"/>
          </w:tcPr>
          <w:p w14:paraId="4B9E635A" w14:textId="136A17A9" w:rsidR="003A0B04" w:rsidRPr="00B10F46" w:rsidRDefault="003A0B04" w:rsidP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137</w:t>
            </w:r>
          </w:p>
        </w:tc>
        <w:tc>
          <w:tcPr>
            <w:tcW w:w="2642" w:type="dxa"/>
          </w:tcPr>
          <w:p w14:paraId="16565AB9" w14:textId="39C72BAB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48.07</w:t>
            </w:r>
          </w:p>
        </w:tc>
      </w:tr>
      <w:tr w:rsidR="007D3BB4" w:rsidRPr="00B10F46" w14:paraId="2E9E585F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D755F32" w14:textId="2E641179" w:rsidR="003A0B04" w:rsidRPr="00B10F46" w:rsidRDefault="00365ED1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(</w:t>
            </w:r>
            <w:r w:rsidR="00302870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41-50</w:t>
            </w: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2693" w:type="dxa"/>
          </w:tcPr>
          <w:p w14:paraId="4AD1EAF6" w14:textId="681A6D8F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27</w:t>
            </w:r>
          </w:p>
        </w:tc>
        <w:tc>
          <w:tcPr>
            <w:tcW w:w="2642" w:type="dxa"/>
          </w:tcPr>
          <w:p w14:paraId="722FCB7C" w14:textId="133A2032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9.47</w:t>
            </w:r>
          </w:p>
        </w:tc>
      </w:tr>
      <w:tr w:rsidR="007D3BB4" w:rsidRPr="00B10F46" w14:paraId="7EA3BCA5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BB105F6" w14:textId="06C21A58" w:rsidR="003A0B04" w:rsidRPr="00B10F46" w:rsidRDefault="00365ED1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(</w:t>
            </w:r>
            <w:r w:rsidR="00302870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51-60</w:t>
            </w:r>
            <w: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)</w:t>
            </w:r>
          </w:p>
        </w:tc>
        <w:tc>
          <w:tcPr>
            <w:tcW w:w="2693" w:type="dxa"/>
          </w:tcPr>
          <w:p w14:paraId="213E72DB" w14:textId="58E9E582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1</w:t>
            </w:r>
          </w:p>
        </w:tc>
        <w:tc>
          <w:tcPr>
            <w:tcW w:w="2642" w:type="dxa"/>
          </w:tcPr>
          <w:p w14:paraId="73C8EFC8" w14:textId="45AA2612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0.35</w:t>
            </w:r>
          </w:p>
        </w:tc>
      </w:tr>
      <w:tr w:rsidR="00D2507E" w:rsidRPr="00B10F46" w14:paraId="7A13E4A7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FDD10BD" w14:textId="77777777" w:rsidR="00D2507E" w:rsidRPr="00B10F46" w:rsidRDefault="00D2507E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3" w:type="dxa"/>
          </w:tcPr>
          <w:p w14:paraId="1ED7FA41" w14:textId="77777777" w:rsidR="00D2507E" w:rsidRPr="00B10F46" w:rsidRDefault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5EA8500D" w14:textId="77777777" w:rsidR="00D2507E" w:rsidRPr="00B10F46" w:rsidRDefault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7D3BB4" w:rsidRPr="00B10F46" w14:paraId="214EE34B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8902D8" w14:textId="6B7045CE" w:rsidR="003A0B04" w:rsidRPr="00B10F46" w:rsidRDefault="00302870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 xml:space="preserve">   Sex</w:t>
            </w:r>
          </w:p>
        </w:tc>
        <w:tc>
          <w:tcPr>
            <w:tcW w:w="2693" w:type="dxa"/>
          </w:tcPr>
          <w:p w14:paraId="253F10E1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7F775D9A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7D3BB4" w:rsidRPr="00B10F46" w14:paraId="7742712E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7281F2" w14:textId="42104354" w:rsidR="003A0B04" w:rsidRPr="00B10F46" w:rsidRDefault="00302870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Male</w:t>
            </w:r>
          </w:p>
        </w:tc>
        <w:tc>
          <w:tcPr>
            <w:tcW w:w="2693" w:type="dxa"/>
          </w:tcPr>
          <w:p w14:paraId="45F0089D" w14:textId="2AEA29AE" w:rsidR="003A0B04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146             </w:t>
            </w:r>
          </w:p>
        </w:tc>
        <w:tc>
          <w:tcPr>
            <w:tcW w:w="2642" w:type="dxa"/>
          </w:tcPr>
          <w:p w14:paraId="248757DD" w14:textId="6E99EB0F" w:rsidR="003A0B04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51.23</w:t>
            </w:r>
          </w:p>
        </w:tc>
      </w:tr>
      <w:tr w:rsidR="007D3BB4" w:rsidRPr="00B10F46" w14:paraId="6E899B8E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AFCDEE2" w14:textId="21D097EB" w:rsidR="003A0B04" w:rsidRPr="00B10F46" w:rsidRDefault="00302870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Female</w:t>
            </w:r>
          </w:p>
        </w:tc>
        <w:tc>
          <w:tcPr>
            <w:tcW w:w="2693" w:type="dxa"/>
          </w:tcPr>
          <w:p w14:paraId="61FF509A" w14:textId="2BC3E8CD" w:rsidR="003A0B04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139</w:t>
            </w:r>
          </w:p>
        </w:tc>
        <w:tc>
          <w:tcPr>
            <w:tcW w:w="2642" w:type="dxa"/>
          </w:tcPr>
          <w:p w14:paraId="1AC40F3F" w14:textId="21DB83FB" w:rsidR="003A0B04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48.77</w:t>
            </w:r>
          </w:p>
        </w:tc>
      </w:tr>
      <w:tr w:rsidR="006C1B4A" w:rsidRPr="00B10F46" w14:paraId="73C3FF7F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865E18F" w14:textId="77777777" w:rsidR="006C1B4A" w:rsidRPr="00B10F46" w:rsidRDefault="006C1B4A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3" w:type="dxa"/>
          </w:tcPr>
          <w:p w14:paraId="178AF2F5" w14:textId="77777777" w:rsidR="006C1B4A" w:rsidRPr="00B10F46" w:rsidRDefault="006C1B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489769D6" w14:textId="77777777" w:rsidR="006C1B4A" w:rsidRPr="00B10F46" w:rsidRDefault="006C1B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7D3BB4" w:rsidRPr="00B10F46" w14:paraId="5C6B3D11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219537" w14:textId="16C55D08" w:rsidR="003A0B04" w:rsidRPr="00B10F46" w:rsidRDefault="00302870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 xml:space="preserve"> </w:t>
            </w:r>
            <w:r w:rsid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 xml:space="preserve"> </w:t>
            </w: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Categories of health professionals</w:t>
            </w:r>
          </w:p>
        </w:tc>
        <w:tc>
          <w:tcPr>
            <w:tcW w:w="2693" w:type="dxa"/>
          </w:tcPr>
          <w:p w14:paraId="136637EC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537C2383" w14:textId="77777777" w:rsidR="003A0B04" w:rsidRPr="00B10F46" w:rsidRDefault="003A0B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302870" w:rsidRPr="00B10F46" w14:paraId="2C12EF7B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D423DE0" w14:textId="4D57E867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Medical doctor</w:t>
            </w:r>
          </w:p>
        </w:tc>
        <w:tc>
          <w:tcPr>
            <w:tcW w:w="2693" w:type="dxa"/>
          </w:tcPr>
          <w:p w14:paraId="214CA2D4" w14:textId="546F201C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44           </w:t>
            </w:r>
          </w:p>
        </w:tc>
        <w:tc>
          <w:tcPr>
            <w:tcW w:w="2642" w:type="dxa"/>
          </w:tcPr>
          <w:p w14:paraId="140F5A96" w14:textId="7D62EC74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15.44</w:t>
            </w:r>
          </w:p>
        </w:tc>
      </w:tr>
      <w:tr w:rsidR="00302870" w:rsidRPr="00B10F46" w14:paraId="0B7F7AE0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3E2DBCC" w14:textId="4FC827AA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Physician assistant</w:t>
            </w:r>
          </w:p>
        </w:tc>
        <w:tc>
          <w:tcPr>
            <w:tcW w:w="2693" w:type="dxa"/>
          </w:tcPr>
          <w:p w14:paraId="2116DF9B" w14:textId="640E143E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65              </w:t>
            </w:r>
          </w:p>
        </w:tc>
        <w:tc>
          <w:tcPr>
            <w:tcW w:w="2642" w:type="dxa"/>
          </w:tcPr>
          <w:p w14:paraId="058CF429" w14:textId="571607CA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22.81</w:t>
            </w:r>
          </w:p>
        </w:tc>
      </w:tr>
      <w:tr w:rsidR="00302870" w:rsidRPr="00B10F46" w14:paraId="4EDDC03D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521069B" w14:textId="0DF061FC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Midwife</w:t>
            </w:r>
          </w:p>
        </w:tc>
        <w:tc>
          <w:tcPr>
            <w:tcW w:w="2693" w:type="dxa"/>
          </w:tcPr>
          <w:p w14:paraId="4F074119" w14:textId="33A7A76D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7               </w:t>
            </w:r>
          </w:p>
        </w:tc>
        <w:tc>
          <w:tcPr>
            <w:tcW w:w="2642" w:type="dxa"/>
          </w:tcPr>
          <w:p w14:paraId="64593F49" w14:textId="0335AEB9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2.46</w:t>
            </w:r>
          </w:p>
        </w:tc>
      </w:tr>
      <w:tr w:rsidR="00302870" w:rsidRPr="00B10F46" w14:paraId="00441E59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9216DFD" w14:textId="24849E9D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General nurse</w:t>
            </w:r>
          </w:p>
        </w:tc>
        <w:tc>
          <w:tcPr>
            <w:tcW w:w="2693" w:type="dxa"/>
          </w:tcPr>
          <w:p w14:paraId="42857FE4" w14:textId="20E8FDB7" w:rsidR="00302870" w:rsidRPr="00B10F46" w:rsidRDefault="0066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</w:t>
            </w:r>
            <w:r w:rsidR="00115BC2" w:rsidRPr="00B10F46">
              <w:rPr>
                <w:rFonts w:ascii="Courier New" w:hAnsi="Courier New" w:cs="Courier New"/>
                <w:sz w:val="16"/>
                <w:szCs w:val="16"/>
              </w:rPr>
              <w:t xml:space="preserve">82      </w:t>
            </w:r>
          </w:p>
        </w:tc>
        <w:tc>
          <w:tcPr>
            <w:tcW w:w="2642" w:type="dxa"/>
          </w:tcPr>
          <w:p w14:paraId="168826C5" w14:textId="3D7C969F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28.7</w:t>
            </w:r>
          </w:p>
        </w:tc>
      </w:tr>
      <w:tr w:rsidR="00302870" w:rsidRPr="00B10F46" w14:paraId="2E52A3E0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AB54433" w14:textId="03F2E137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Community health nurse</w:t>
            </w:r>
          </w:p>
        </w:tc>
        <w:tc>
          <w:tcPr>
            <w:tcW w:w="2693" w:type="dxa"/>
          </w:tcPr>
          <w:p w14:paraId="47063F41" w14:textId="041D83F2" w:rsidR="00302870" w:rsidRPr="00B10F46" w:rsidRDefault="0066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</w:t>
            </w:r>
            <w:r w:rsidR="00D2507E" w:rsidRPr="00B10F46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115BC2" w:rsidRPr="00B10F46">
              <w:rPr>
                <w:rFonts w:ascii="Courier New" w:hAnsi="Courier New" w:cs="Courier New"/>
                <w:sz w:val="16"/>
                <w:szCs w:val="16"/>
              </w:rPr>
              <w:t xml:space="preserve">26       </w:t>
            </w:r>
          </w:p>
        </w:tc>
        <w:tc>
          <w:tcPr>
            <w:tcW w:w="2642" w:type="dxa"/>
          </w:tcPr>
          <w:p w14:paraId="55B57B93" w14:textId="6FAB1A11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9.12</w:t>
            </w:r>
          </w:p>
        </w:tc>
      </w:tr>
      <w:tr w:rsidR="00302870" w:rsidRPr="00B10F46" w14:paraId="19F14D9D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6FBE70A" w14:textId="1B4D6994" w:rsidR="00302870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Laboratory scientist/technicians</w:t>
            </w:r>
          </w:p>
        </w:tc>
        <w:tc>
          <w:tcPr>
            <w:tcW w:w="2693" w:type="dxa"/>
          </w:tcPr>
          <w:p w14:paraId="48DB4299" w14:textId="7B5B92A8" w:rsidR="00302870" w:rsidRPr="00B10F46" w:rsidRDefault="0066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</w:t>
            </w:r>
            <w:r w:rsidR="00D2507E" w:rsidRPr="00B10F46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115BC2" w:rsidRPr="00B10F46">
              <w:rPr>
                <w:rFonts w:ascii="Courier New" w:hAnsi="Courier New" w:cs="Courier New"/>
                <w:sz w:val="16"/>
                <w:szCs w:val="16"/>
              </w:rPr>
              <w:t xml:space="preserve">31       </w:t>
            </w:r>
          </w:p>
        </w:tc>
        <w:tc>
          <w:tcPr>
            <w:tcW w:w="2642" w:type="dxa"/>
          </w:tcPr>
          <w:p w14:paraId="1E96CADD" w14:textId="1213F9E3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10.88</w:t>
            </w:r>
          </w:p>
        </w:tc>
      </w:tr>
      <w:tr w:rsidR="00302870" w:rsidRPr="00B10F46" w14:paraId="5D9DB906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ED7D2D9" w14:textId="49E220CD" w:rsidR="00A1608A" w:rsidRPr="00B10F46" w:rsidRDefault="00115BC2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Pharmacist/dispensing technician</w:t>
            </w:r>
            <w:r w:rsidR="00A1608A"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s</w:t>
            </w:r>
          </w:p>
        </w:tc>
        <w:tc>
          <w:tcPr>
            <w:tcW w:w="2693" w:type="dxa"/>
          </w:tcPr>
          <w:p w14:paraId="48C0BB1A" w14:textId="03163CA2" w:rsidR="00302870" w:rsidRPr="00B10F46" w:rsidRDefault="0066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</w:t>
            </w:r>
            <w:r w:rsidR="00D2507E" w:rsidRPr="00B10F46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115BC2" w:rsidRPr="00B10F46">
              <w:rPr>
                <w:rFonts w:ascii="Courier New" w:hAnsi="Courier New" w:cs="Courier New"/>
                <w:sz w:val="16"/>
                <w:szCs w:val="16"/>
              </w:rPr>
              <w:t xml:space="preserve">30             </w:t>
            </w:r>
          </w:p>
        </w:tc>
        <w:tc>
          <w:tcPr>
            <w:tcW w:w="2642" w:type="dxa"/>
          </w:tcPr>
          <w:p w14:paraId="24D6C058" w14:textId="236628BF" w:rsidR="00302870" w:rsidRPr="00B10F46" w:rsidRDefault="00115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10.53</w:t>
            </w:r>
          </w:p>
        </w:tc>
      </w:tr>
      <w:tr w:rsidR="00302870" w:rsidRPr="00B10F46" w14:paraId="32018132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F566C58" w14:textId="77777777" w:rsidR="00302870" w:rsidRPr="00B10F46" w:rsidRDefault="00302870">
            <w:pPr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93" w:type="dxa"/>
          </w:tcPr>
          <w:p w14:paraId="61876820" w14:textId="77777777" w:rsidR="00302870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42" w:type="dxa"/>
          </w:tcPr>
          <w:p w14:paraId="22B26CB8" w14:textId="77777777" w:rsidR="00302870" w:rsidRPr="00B10F46" w:rsidRDefault="003028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</w:p>
        </w:tc>
      </w:tr>
      <w:tr w:rsidR="00302870" w:rsidRPr="00B10F46" w14:paraId="70C61CB7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4B771C23" w14:textId="58A8BF64" w:rsidR="00302870" w:rsidRPr="00B10F46" w:rsidRDefault="00302870">
            <w:pPr>
              <w:rPr>
                <w:rFonts w:ascii="Courier New" w:hAnsi="Courier New" w:cs="Courier New"/>
                <w:sz w:val="16"/>
                <w:szCs w:val="16"/>
              </w:rPr>
            </w:pPr>
          </w:p>
        </w:tc>
        <w:tc>
          <w:tcPr>
            <w:tcW w:w="2693" w:type="dxa"/>
          </w:tcPr>
          <w:p w14:paraId="337F5364" w14:textId="6F9147AA" w:rsidR="00302870" w:rsidRPr="00B10F46" w:rsidRDefault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/>
                <w:bCs/>
                <w:sz w:val="16"/>
                <w:szCs w:val="16"/>
              </w:rPr>
              <w:t>Mean</w:t>
            </w:r>
            <w:r w:rsidR="007D3BB4" w:rsidRPr="00B10F46">
              <w:rPr>
                <w:rFonts w:ascii="Courier New" w:hAnsi="Courier New" w:cs="Courier New"/>
                <w:b/>
                <w:bCs/>
                <w:sz w:val="16"/>
                <w:szCs w:val="16"/>
              </w:rPr>
              <w:t xml:space="preserve"> (standard deviation)</w:t>
            </w:r>
          </w:p>
        </w:tc>
        <w:tc>
          <w:tcPr>
            <w:tcW w:w="2642" w:type="dxa"/>
          </w:tcPr>
          <w:p w14:paraId="36AEF3A7" w14:textId="755C93C5" w:rsidR="00302870" w:rsidRPr="00B10F46" w:rsidRDefault="007D3B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/>
                <w:bCs/>
                <w:sz w:val="16"/>
                <w:szCs w:val="16"/>
              </w:rPr>
              <w:t>95% Confidence Interval</w:t>
            </w:r>
          </w:p>
        </w:tc>
      </w:tr>
      <w:tr w:rsidR="00D2507E" w:rsidRPr="00B10F46" w14:paraId="58D83035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53411A4" w14:textId="49CE6DAE" w:rsidR="00D2507E" w:rsidRPr="00B10F46" w:rsidRDefault="00D2507E" w:rsidP="00D2507E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Total number of health professionals</w:t>
            </w:r>
          </w:p>
        </w:tc>
        <w:tc>
          <w:tcPr>
            <w:tcW w:w="2693" w:type="dxa"/>
          </w:tcPr>
          <w:p w14:paraId="1995B17F" w14:textId="65653FA2" w:rsidR="00D2507E" w:rsidRPr="00B10F46" w:rsidRDefault="00D2507E" w:rsidP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57.8</w:t>
            </w:r>
            <w:r w:rsidR="007D3BB4" w:rsidRPr="00B10F46">
              <w:rPr>
                <w:rFonts w:ascii="Courier New" w:hAnsi="Courier New" w:cs="Courier New"/>
                <w:sz w:val="16"/>
                <w:szCs w:val="16"/>
              </w:rPr>
              <w:t xml:space="preserve"> ± 30.1</w:t>
            </w: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</w:tc>
        <w:tc>
          <w:tcPr>
            <w:tcW w:w="2642" w:type="dxa"/>
          </w:tcPr>
          <w:p w14:paraId="1EC724B7" w14:textId="5E6098FC" w:rsidR="00D2507E" w:rsidRPr="00B10F46" w:rsidRDefault="00D2507E" w:rsidP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</w:t>
            </w:r>
            <w:r w:rsidR="00DF207D" w:rsidRPr="00B10F46">
              <w:rPr>
                <w:rFonts w:ascii="Courier New" w:hAnsi="Courier New" w:cs="Courier New"/>
                <w:sz w:val="16"/>
                <w:szCs w:val="16"/>
              </w:rPr>
              <w:t>20-98</w:t>
            </w: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 </w:t>
            </w:r>
          </w:p>
        </w:tc>
      </w:tr>
      <w:tr w:rsidR="00D2507E" w:rsidRPr="00B10F46" w14:paraId="28CF42CF" w14:textId="77777777" w:rsidTr="00DC6C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7EC141E" w14:textId="62732400" w:rsidR="00D2507E" w:rsidRPr="00B10F46" w:rsidRDefault="00D2507E" w:rsidP="00D2507E">
            <w:pPr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b w:val="0"/>
                <w:bCs w:val="0"/>
                <w:sz w:val="16"/>
                <w:szCs w:val="16"/>
              </w:rPr>
              <w:t>Number of patients per week</w:t>
            </w:r>
          </w:p>
        </w:tc>
        <w:tc>
          <w:tcPr>
            <w:tcW w:w="2693" w:type="dxa"/>
          </w:tcPr>
          <w:p w14:paraId="56CC8878" w14:textId="5AC07293" w:rsidR="00D2507E" w:rsidRPr="00B10F46" w:rsidRDefault="00D2507E" w:rsidP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175.</w:t>
            </w:r>
            <w:r w:rsidR="00DF207D" w:rsidRPr="00B10F46">
              <w:rPr>
                <w:rFonts w:ascii="Courier New" w:hAnsi="Courier New" w:cs="Courier New"/>
                <w:sz w:val="16"/>
                <w:szCs w:val="16"/>
              </w:rPr>
              <w:t>4 ± 68.4</w:t>
            </w: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</w:t>
            </w:r>
          </w:p>
        </w:tc>
        <w:tc>
          <w:tcPr>
            <w:tcW w:w="2642" w:type="dxa"/>
          </w:tcPr>
          <w:p w14:paraId="7F9C4350" w14:textId="6D197269" w:rsidR="00D2507E" w:rsidRPr="00B10F46" w:rsidRDefault="00D2507E" w:rsidP="00D25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16"/>
                <w:szCs w:val="16"/>
              </w:rPr>
            </w:pP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</w:t>
            </w:r>
            <w:r w:rsidR="00DF207D" w:rsidRPr="00B10F46">
              <w:rPr>
                <w:rFonts w:ascii="Courier New" w:hAnsi="Courier New" w:cs="Courier New"/>
                <w:sz w:val="16"/>
                <w:szCs w:val="16"/>
              </w:rPr>
              <w:t>74-372</w:t>
            </w:r>
            <w:r w:rsidRPr="00B10F46">
              <w:rPr>
                <w:rFonts w:ascii="Courier New" w:hAnsi="Courier New" w:cs="Courier New"/>
                <w:sz w:val="16"/>
                <w:szCs w:val="16"/>
              </w:rPr>
              <w:t xml:space="preserve">         </w:t>
            </w:r>
          </w:p>
        </w:tc>
      </w:tr>
    </w:tbl>
    <w:p w14:paraId="07B3801E" w14:textId="47D526BD" w:rsidR="003A0B04" w:rsidRPr="005B4079" w:rsidRDefault="001D72F0">
      <w:pPr>
        <w:rPr>
          <w:rFonts w:cstheme="minorHAnsi"/>
          <w:b/>
          <w:bCs/>
        </w:rPr>
      </w:pPr>
      <w:r w:rsidRPr="005B4079">
        <w:rPr>
          <w:rFonts w:cstheme="minorHAnsi"/>
          <w:b/>
          <w:bCs/>
        </w:rPr>
        <w:t xml:space="preserve">  Source: Author’s computation based on data obtained from the field survey, 2020</w:t>
      </w:r>
    </w:p>
    <w:p w14:paraId="2FA52CD0" w14:textId="77777777" w:rsidR="007E56F5" w:rsidRDefault="007E56F5" w:rsidP="00BD3A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F1301" w14:textId="77777777" w:rsidR="00385E44" w:rsidRPr="00345CA3" w:rsidRDefault="00385E44" w:rsidP="00BD3AF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5F3C76" w14:textId="77777777" w:rsidR="00BD3AFC" w:rsidRPr="00B10F46" w:rsidRDefault="00BD3AFC">
      <w:pPr>
        <w:rPr>
          <w:rFonts w:ascii="Courier New" w:hAnsi="Courier New" w:cs="Courier New"/>
          <w:sz w:val="16"/>
          <w:szCs w:val="16"/>
        </w:rPr>
      </w:pPr>
    </w:p>
    <w:sectPr w:rsidR="00BD3AFC" w:rsidRPr="00B10F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a1MDU3tTQys7BQ0lEKTi0uzszPAykwNKkFAJPkrE0tAAAA"/>
  </w:docVars>
  <w:rsids>
    <w:rsidRoot w:val="003A0B04"/>
    <w:rsid w:val="00115BC2"/>
    <w:rsid w:val="001A7DD3"/>
    <w:rsid w:val="001D72F0"/>
    <w:rsid w:val="002156E8"/>
    <w:rsid w:val="00241B9D"/>
    <w:rsid w:val="00274C83"/>
    <w:rsid w:val="0027787F"/>
    <w:rsid w:val="00302870"/>
    <w:rsid w:val="003138E1"/>
    <w:rsid w:val="00365ED1"/>
    <w:rsid w:val="00385E44"/>
    <w:rsid w:val="003A0B04"/>
    <w:rsid w:val="0048603C"/>
    <w:rsid w:val="00576917"/>
    <w:rsid w:val="005A2334"/>
    <w:rsid w:val="005A2F95"/>
    <w:rsid w:val="005B4079"/>
    <w:rsid w:val="005C79E2"/>
    <w:rsid w:val="00664D13"/>
    <w:rsid w:val="00676C3B"/>
    <w:rsid w:val="006C1B4A"/>
    <w:rsid w:val="007D3BB4"/>
    <w:rsid w:val="007E56F5"/>
    <w:rsid w:val="008A6D15"/>
    <w:rsid w:val="00A1608A"/>
    <w:rsid w:val="00A9726B"/>
    <w:rsid w:val="00B10F46"/>
    <w:rsid w:val="00B550DF"/>
    <w:rsid w:val="00B7081B"/>
    <w:rsid w:val="00BD00D9"/>
    <w:rsid w:val="00BD3AFC"/>
    <w:rsid w:val="00C07296"/>
    <w:rsid w:val="00C07F30"/>
    <w:rsid w:val="00C46803"/>
    <w:rsid w:val="00C7478E"/>
    <w:rsid w:val="00C968C1"/>
    <w:rsid w:val="00CB5A8D"/>
    <w:rsid w:val="00CF7B1C"/>
    <w:rsid w:val="00D2507E"/>
    <w:rsid w:val="00DC6C13"/>
    <w:rsid w:val="00DF207D"/>
    <w:rsid w:val="00E056A3"/>
    <w:rsid w:val="00E14E04"/>
    <w:rsid w:val="00EA5532"/>
    <w:rsid w:val="00F4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367B8D"/>
  <w15:chartTrackingRefBased/>
  <w15:docId w15:val="{059FC0F5-37C6-4CF8-9487-B46DABB4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0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DC6C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4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Osei (218086551)</dc:creator>
  <cp:keywords/>
  <dc:description/>
  <cp:lastModifiedBy>Ernest Osei (218086551)</cp:lastModifiedBy>
  <cp:revision>53</cp:revision>
  <dcterms:created xsi:type="dcterms:W3CDTF">2020-12-03T21:20:00Z</dcterms:created>
  <dcterms:modified xsi:type="dcterms:W3CDTF">2021-05-04T13:24:00Z</dcterms:modified>
</cp:coreProperties>
</file>